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5ad7909c4bde420bd6bb461a775207cd3b71486"/>
      <w:r>
        <w:rPr>
          <w:b/>
        </w:rPr>
        <w:t xml:space="preserve">ПРОТОКОЛ ПРО РЕЗУЛЬТАТИ ЕЛЕКТРОННОГО АУКЦІОНУ № LLE001-UA-20240410-4079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194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5.04.2024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5.04.2024 12:3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державного нерухомого майна – будівля котельні, літ. "Л", загальною площею 120,6 кв.м, за адресою м. Київ, вул. Володимира Сікевича, 28-А, що обліковується на балансі Концерну "Військторгсервіс". Ключ 51946. Електронна пошта орендодавця: kyivcityrv@gmail.com. Строк оренди: 5 років, але не довше ніж до моменту переходу права власності на об’єкт оренди (єдиний майновий комплекс, до складу якого входить об’єкт оренди ) до переможця аукціону, проведеного відповідно до вимог Закону України «Про приватизацію державного та комунального майна».</w:t>
      </w:r>
    </w:p>
    <w:p>
      <w:pPr>
        <w:numPr>
          <w:ilvl w:val="0"/>
          <w:numId w:val="1001"/>
        </w:numPr>
        <w:pStyle w:val="Compact"/>
      </w:pPr>
      <w:r>
        <w:t xml:space="preserve">Оренда державного нерухомого майна – будівля котельні, літ. "Л", загальною площею 120,6 кв.м, за адресою м. Київ, вул. Володимира Сікевича, 28-А, що обліковується на балансі Концерну "Військторгсервіс". Ключ 51946. Електронна пошта орендодавця: kyivcityrv@gmail.com. Строк оренди: 5 років, але не довше ніж до моменту переходу права власності на об’єкт оренди (єдиний майновий комплекс, до складу якого входить об’єкт оренди ) до переможця аукціону, проведеного відповідно до вимог Закону України «Про приватизацію державного та комунального майна».. Потенційні орендарі можуть здійснити огляд потенційного об'єкта оренди в робочий час, звернувшись до представника балансоутримувача - Дмитра Калганова; тел.: +380953301944, електронна пошта:vts.doc@ukr.net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5 805,4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5 600,00 грн, у т.ч. ПДВ</w:t>
      </w:r>
      <w:r>
        <w:t xml:space="preserve"> </w:t>
      </w:r>
      <w:r>
        <w:t xml:space="preserve">2 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8,0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8 258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0:55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6 72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9:01:1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2:15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7 502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2:20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2:24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0 002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2:27:1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2:33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0 002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2:27:1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місту Києву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1903082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0820172035520900300201409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місту Києву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1903082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0820172035520900300201409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9 360,00 грн (дев'ять тисяч триста шістдесят гривень 00 копійок), у т.ч. ПДВ</w:t>
      </w:r>
      <w:r>
        <w:t xml:space="preserve"> </w:t>
      </w:r>
      <w:r>
        <w:t xml:space="preserve">1 5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8 898,84 грн (вісім тисяч вісімсот дев'яносто вісім гривень 8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5 600,00 грн, у т.ч. ПДВ</w:t>
      </w:r>
      <w:r>
        <w:t xml:space="preserve"> </w:t>
      </w:r>
      <w:r>
        <w:t xml:space="preserve">2 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04.2024 12:3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8:17:45Z</dcterms:created>
  <dcterms:modified xsi:type="dcterms:W3CDTF">2024-05-19T08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